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A8F7F" w14:textId="77777777" w:rsidR="00CD029E" w:rsidRDefault="00117772">
      <w:pPr>
        <w:jc w:val="center"/>
        <w:rPr>
          <w:b/>
          <w:lang w:eastAsia="en-US"/>
        </w:rPr>
      </w:pPr>
      <w:r>
        <w:rPr>
          <w:b/>
          <w:lang w:eastAsia="en-US"/>
        </w:rPr>
        <w:t>VYTAUTO</w:t>
      </w:r>
      <w:r w:rsidR="00CA3E32">
        <w:rPr>
          <w:b/>
          <w:lang w:eastAsia="en-US"/>
        </w:rPr>
        <w:t xml:space="preserve"> </w:t>
      </w:r>
      <w:r>
        <w:rPr>
          <w:b/>
          <w:lang w:eastAsia="en-US"/>
        </w:rPr>
        <w:t>DID</w:t>
      </w:r>
      <w:r w:rsidR="00CA3E32">
        <w:rPr>
          <w:b/>
          <w:lang w:eastAsia="en-US"/>
        </w:rPr>
        <w:t>Ž</w:t>
      </w:r>
      <w:r>
        <w:rPr>
          <w:b/>
          <w:lang w:eastAsia="en-US"/>
        </w:rPr>
        <w:t>IOJO UNIVERSITETAS</w:t>
      </w:r>
      <w:r w:rsidR="00BE0399">
        <w:rPr>
          <w:b/>
          <w:lang w:eastAsia="en-US"/>
        </w:rPr>
        <w:t xml:space="preserve"> </w:t>
      </w:r>
    </w:p>
    <w:p w14:paraId="4E1AFAC5" w14:textId="77777777" w:rsidR="00B951C6" w:rsidRDefault="000C2636">
      <w:pPr>
        <w:jc w:val="center"/>
      </w:pPr>
      <w:r>
        <w:rPr>
          <w:b/>
        </w:rPr>
        <w:t>ŽEMĖS ŪKIO AKADEMIJA</w:t>
      </w:r>
    </w:p>
    <w:p w14:paraId="2C437BEF" w14:textId="77777777" w:rsidR="000C2636" w:rsidRDefault="000C2636" w:rsidP="00B951C6">
      <w:pPr>
        <w:jc w:val="center"/>
        <w:rPr>
          <w:b/>
        </w:rPr>
      </w:pPr>
      <w:r>
        <w:rPr>
          <w:b/>
        </w:rPr>
        <w:t>LIETUVOS AGRARINIŲ IR MIŠKŲ MOKSLŲ</w:t>
      </w:r>
      <w:r w:rsidR="00B951C6">
        <w:rPr>
          <w:b/>
        </w:rPr>
        <w:t xml:space="preserve"> </w:t>
      </w:r>
      <w:r w:rsidR="000E2109">
        <w:rPr>
          <w:b/>
        </w:rPr>
        <w:t>CENTRAS</w:t>
      </w:r>
      <w:r>
        <w:rPr>
          <w:b/>
        </w:rPr>
        <w:t xml:space="preserve"> </w:t>
      </w:r>
    </w:p>
    <w:p w14:paraId="672A6659" w14:textId="77777777" w:rsidR="00506A64" w:rsidRDefault="00506A64" w:rsidP="00B951C6">
      <w:pPr>
        <w:jc w:val="center"/>
        <w:rPr>
          <w:b/>
        </w:rPr>
      </w:pPr>
    </w:p>
    <w:p w14:paraId="756DBB7A" w14:textId="3D54E4C9" w:rsidR="009A2DA4" w:rsidRDefault="00123091" w:rsidP="00FC0A18">
      <w:pPr>
        <w:jc w:val="center"/>
        <w:rPr>
          <w:lang w:eastAsia="en-US"/>
        </w:rPr>
      </w:pPr>
      <w:r>
        <w:rPr>
          <w:lang w:eastAsia="en-US"/>
        </w:rPr>
        <w:t>praneša, kad 20</w:t>
      </w:r>
      <w:r w:rsidR="001D5E48">
        <w:rPr>
          <w:lang w:eastAsia="en-US"/>
        </w:rPr>
        <w:t>2</w:t>
      </w:r>
      <w:r w:rsidR="005C4061">
        <w:rPr>
          <w:lang w:eastAsia="en-US"/>
        </w:rPr>
        <w:t>1</w:t>
      </w:r>
      <w:r w:rsidR="001A07A2">
        <w:rPr>
          <w:lang w:eastAsia="en-US"/>
        </w:rPr>
        <w:t xml:space="preserve"> m.</w:t>
      </w:r>
      <w:r w:rsidR="00E05E59">
        <w:rPr>
          <w:lang w:eastAsia="en-US"/>
        </w:rPr>
        <w:t xml:space="preserve"> </w:t>
      </w:r>
      <w:r w:rsidR="00BF69EB">
        <w:rPr>
          <w:lang w:eastAsia="en-US"/>
        </w:rPr>
        <w:t>lapkričio</w:t>
      </w:r>
      <w:r w:rsidR="00183EAE">
        <w:rPr>
          <w:lang w:eastAsia="en-US"/>
        </w:rPr>
        <w:t xml:space="preserve"> </w:t>
      </w:r>
      <w:r w:rsidR="00BF69EB">
        <w:rPr>
          <w:lang w:eastAsia="en-US"/>
        </w:rPr>
        <w:t>25</w:t>
      </w:r>
      <w:r w:rsidR="00F27971">
        <w:rPr>
          <w:lang w:eastAsia="en-US"/>
        </w:rPr>
        <w:t xml:space="preserve"> </w:t>
      </w:r>
      <w:r>
        <w:rPr>
          <w:lang w:eastAsia="en-US"/>
        </w:rPr>
        <w:t xml:space="preserve">d. </w:t>
      </w:r>
      <w:r w:rsidR="00183EAE">
        <w:rPr>
          <w:color w:val="000000"/>
          <w:lang w:eastAsia="en-US"/>
        </w:rPr>
        <w:t>1</w:t>
      </w:r>
      <w:r w:rsidR="005C4061">
        <w:rPr>
          <w:color w:val="000000"/>
          <w:lang w:eastAsia="en-US"/>
        </w:rPr>
        <w:t>0</w:t>
      </w:r>
      <w:r w:rsidR="001D5E48">
        <w:rPr>
          <w:color w:val="000000"/>
          <w:lang w:eastAsia="en-US"/>
        </w:rPr>
        <w:t>.00</w:t>
      </w:r>
      <w:r w:rsidRPr="00B95BE9">
        <w:rPr>
          <w:color w:val="000000"/>
          <w:lang w:eastAsia="en-US"/>
        </w:rPr>
        <w:t xml:space="preserve"> </w:t>
      </w:r>
      <w:r>
        <w:rPr>
          <w:lang w:eastAsia="en-US"/>
        </w:rPr>
        <w:t xml:space="preserve">val. </w:t>
      </w:r>
    </w:p>
    <w:p w14:paraId="70629574" w14:textId="27CFBC07" w:rsidR="005C4061" w:rsidRDefault="005C4061" w:rsidP="005C4061">
      <w:pPr>
        <w:jc w:val="center"/>
        <w:rPr>
          <w:lang w:eastAsia="en-US"/>
        </w:rPr>
      </w:pPr>
      <w:r>
        <w:rPr>
          <w:lang w:eastAsia="en-US"/>
        </w:rPr>
        <w:t>Vytauto Didžiojo universitete, Žemės ūkio akademijos,</w:t>
      </w:r>
    </w:p>
    <w:p w14:paraId="424053C9" w14:textId="110C8179" w:rsidR="005C4061" w:rsidRDefault="005C4061" w:rsidP="005C4061">
      <w:pPr>
        <w:jc w:val="center"/>
        <w:rPr>
          <w:lang w:eastAsia="en-US"/>
        </w:rPr>
      </w:pPr>
      <w:r>
        <w:rPr>
          <w:lang w:eastAsia="en-US"/>
        </w:rPr>
        <w:t>(Studentų g. 11-217 auditorijoje, Kauno r.)</w:t>
      </w:r>
    </w:p>
    <w:p w14:paraId="133B7C64" w14:textId="3D74A547" w:rsidR="00123091" w:rsidRDefault="00B55B36">
      <w:pPr>
        <w:jc w:val="center"/>
        <w:rPr>
          <w:lang w:eastAsia="en-US"/>
        </w:rPr>
      </w:pPr>
      <w:r>
        <w:t>b</w:t>
      </w:r>
      <w:r w:rsidR="00123091">
        <w:rPr>
          <w:lang w:eastAsia="en-US"/>
        </w:rPr>
        <w:t xml:space="preserve">us ginama </w:t>
      </w:r>
      <w:r w:rsidR="00BF69EB">
        <w:rPr>
          <w:b/>
          <w:lang w:eastAsia="en-US"/>
        </w:rPr>
        <w:t>INDRĖS RUŠKYTĖS</w:t>
      </w:r>
      <w:r w:rsidR="00B311D2">
        <w:rPr>
          <w:lang w:eastAsia="en-US"/>
        </w:rPr>
        <w:t xml:space="preserve"> </w:t>
      </w:r>
      <w:r w:rsidR="00123091">
        <w:rPr>
          <w:lang w:eastAsia="en-US"/>
        </w:rPr>
        <w:t xml:space="preserve">daktaro disertacija tema: </w:t>
      </w:r>
    </w:p>
    <w:p w14:paraId="5CB46E64" w14:textId="4EA47977" w:rsidR="00B311D2" w:rsidRPr="00441120" w:rsidRDefault="005C4061" w:rsidP="00441120">
      <w:pPr>
        <w:jc w:val="center"/>
        <w:rPr>
          <w:szCs w:val="20"/>
        </w:rPr>
      </w:pPr>
      <w:r>
        <w:rPr>
          <w:iCs/>
        </w:rPr>
        <w:t>„</w:t>
      </w:r>
      <w:r w:rsidR="00FD1677" w:rsidRPr="00FD1677">
        <w:t>Kertinių miško buveinių būklės pokyčiai savanoriškos apsaugos sąlygomis</w:t>
      </w:r>
      <w:r w:rsidRPr="00606FA0">
        <w:rPr>
          <w:szCs w:val="20"/>
        </w:rPr>
        <w:t>“</w:t>
      </w:r>
    </w:p>
    <w:p w14:paraId="5E6237D6" w14:textId="5153962E" w:rsidR="00123091" w:rsidRDefault="00123091">
      <w:pPr>
        <w:jc w:val="center"/>
        <w:rPr>
          <w:i/>
          <w:lang w:eastAsia="en-US"/>
        </w:rPr>
      </w:pPr>
      <w:r>
        <w:rPr>
          <w:lang w:eastAsia="en-US"/>
        </w:rPr>
        <w:t>(</w:t>
      </w:r>
      <w:r w:rsidR="00FD1677">
        <w:rPr>
          <w:lang w:eastAsia="en-US"/>
        </w:rPr>
        <w:t>Gamtos</w:t>
      </w:r>
      <w:r w:rsidR="00A3774F">
        <w:rPr>
          <w:lang w:eastAsia="en-US"/>
        </w:rPr>
        <w:t xml:space="preserve"> mokslai</w:t>
      </w:r>
      <w:r>
        <w:rPr>
          <w:lang w:eastAsia="en-US"/>
        </w:rPr>
        <w:t xml:space="preserve">, </w:t>
      </w:r>
      <w:r w:rsidR="00D0606D">
        <w:rPr>
          <w:lang w:eastAsia="en-US"/>
        </w:rPr>
        <w:t>e</w:t>
      </w:r>
      <w:r w:rsidR="00FD1677">
        <w:rPr>
          <w:lang w:eastAsia="en-US"/>
        </w:rPr>
        <w:t>kologija ir aplinkotyra</w:t>
      </w:r>
      <w:r w:rsidR="003E3BC0">
        <w:rPr>
          <w:lang w:eastAsia="en-US"/>
        </w:rPr>
        <w:t xml:space="preserve"> </w:t>
      </w:r>
      <w:r w:rsidR="00FD1677">
        <w:rPr>
          <w:lang w:eastAsia="en-US"/>
        </w:rPr>
        <w:t>N</w:t>
      </w:r>
      <w:r w:rsidR="00A3774F">
        <w:rPr>
          <w:lang w:eastAsia="en-US"/>
        </w:rPr>
        <w:t xml:space="preserve"> </w:t>
      </w:r>
      <w:r>
        <w:rPr>
          <w:lang w:eastAsia="en-US"/>
        </w:rPr>
        <w:t>0</w:t>
      </w:r>
      <w:r w:rsidR="00FD1677">
        <w:rPr>
          <w:lang w:eastAsia="en-US"/>
        </w:rPr>
        <w:t>12</w:t>
      </w:r>
      <w:r>
        <w:rPr>
          <w:lang w:eastAsia="en-US"/>
        </w:rPr>
        <w:t>)</w:t>
      </w:r>
    </w:p>
    <w:p w14:paraId="0A37501D" w14:textId="77777777" w:rsidR="00123091" w:rsidRDefault="00123091">
      <w:pPr>
        <w:jc w:val="center"/>
        <w:rPr>
          <w:lang w:eastAsia="en-US"/>
        </w:rPr>
      </w:pPr>
    </w:p>
    <w:p w14:paraId="488994C2" w14:textId="77777777" w:rsidR="00123091" w:rsidRDefault="00123091">
      <w:pPr>
        <w:jc w:val="center"/>
        <w:rPr>
          <w:b/>
          <w:lang w:eastAsia="en-US"/>
        </w:rPr>
      </w:pPr>
      <w:r>
        <w:rPr>
          <w:b/>
          <w:lang w:eastAsia="en-US"/>
        </w:rPr>
        <w:t>Disertacijos gynimo taryba</w:t>
      </w:r>
    </w:p>
    <w:p w14:paraId="5DAB6C7B" w14:textId="77777777" w:rsidR="00123091" w:rsidRDefault="00123091">
      <w:pPr>
        <w:jc w:val="center"/>
        <w:rPr>
          <w:b/>
          <w:lang w:eastAsia="en-US"/>
        </w:rPr>
      </w:pPr>
    </w:p>
    <w:p w14:paraId="03787578" w14:textId="77777777" w:rsidR="00123091" w:rsidRDefault="00123091">
      <w:pPr>
        <w:pStyle w:val="Heading1"/>
      </w:pPr>
      <w:r>
        <w:t>Pirminink</w:t>
      </w:r>
      <w:r w:rsidR="00B311D2">
        <w:t>as</w:t>
      </w:r>
      <w:r w:rsidR="00311D56">
        <w:t>:</w:t>
      </w:r>
    </w:p>
    <w:p w14:paraId="02EB378F" w14:textId="77777777" w:rsidR="001D5E48" w:rsidRPr="00185555" w:rsidRDefault="001D5E48" w:rsidP="001D5E48">
      <w:pPr>
        <w:jc w:val="center"/>
      </w:pPr>
    </w:p>
    <w:p w14:paraId="0688E59D" w14:textId="466EA4C2" w:rsidR="007C03D9" w:rsidRDefault="007C03D9" w:rsidP="00441120">
      <w:pPr>
        <w:jc w:val="center"/>
        <w:rPr>
          <w:bCs/>
        </w:rPr>
      </w:pPr>
      <w:r>
        <w:rPr>
          <w:bCs/>
        </w:rPr>
        <w:t>P</w:t>
      </w:r>
      <w:r w:rsidRPr="007C03D9">
        <w:rPr>
          <w:bCs/>
        </w:rPr>
        <w:t xml:space="preserve">rof. dr. </w:t>
      </w:r>
      <w:r w:rsidRPr="007C03D9">
        <w:rPr>
          <w:b/>
        </w:rPr>
        <w:t xml:space="preserve">Vitas </w:t>
      </w:r>
      <w:r w:rsidRPr="007C03D9">
        <w:rPr>
          <w:b/>
        </w:rPr>
        <w:t>MAROZAS,</w:t>
      </w:r>
    </w:p>
    <w:p w14:paraId="242AE6D7" w14:textId="4C5C4AFA" w:rsidR="00441120" w:rsidRPr="00185555" w:rsidRDefault="006D1B5E" w:rsidP="00441120">
      <w:pPr>
        <w:jc w:val="center"/>
      </w:pPr>
      <w:r>
        <w:t>ž</w:t>
      </w:r>
      <w:r w:rsidR="00C959C9">
        <w:t>emės ūkio</w:t>
      </w:r>
      <w:r w:rsidR="00441120" w:rsidRPr="00185555">
        <w:t xml:space="preserve"> mokslai, </w:t>
      </w:r>
      <w:proofErr w:type="spellStart"/>
      <w:r w:rsidR="00C959C9">
        <w:t>miškotyra</w:t>
      </w:r>
      <w:proofErr w:type="spellEnd"/>
      <w:r w:rsidR="00C959C9">
        <w:t xml:space="preserve"> </w:t>
      </w:r>
      <w:r w:rsidR="00183EAE">
        <w:t>A 00</w:t>
      </w:r>
      <w:r w:rsidR="00C959C9">
        <w:t>4</w:t>
      </w:r>
      <w:r w:rsidR="00441120" w:rsidRPr="00185555">
        <w:t>,</w:t>
      </w:r>
    </w:p>
    <w:p w14:paraId="1CFCB229" w14:textId="77777777" w:rsidR="00441120" w:rsidRPr="00185555" w:rsidRDefault="00441120" w:rsidP="00441120">
      <w:pPr>
        <w:jc w:val="center"/>
      </w:pPr>
      <w:r w:rsidRPr="00185555">
        <w:t>Vytauto Didžiojo unive</w:t>
      </w:r>
      <w:r w:rsidR="00B45A1B">
        <w:t>rsitetas.</w:t>
      </w:r>
    </w:p>
    <w:p w14:paraId="6A05A809" w14:textId="77777777" w:rsidR="00B311D2" w:rsidRPr="00185555" w:rsidRDefault="00B311D2">
      <w:pPr>
        <w:jc w:val="center"/>
      </w:pPr>
    </w:p>
    <w:p w14:paraId="4ECA4B4C" w14:textId="65473F42" w:rsidR="00185555" w:rsidRDefault="00185555" w:rsidP="00185555">
      <w:pPr>
        <w:jc w:val="center"/>
        <w:rPr>
          <w:b/>
          <w:lang w:eastAsia="en-US"/>
        </w:rPr>
      </w:pPr>
      <w:r w:rsidRPr="00185555">
        <w:rPr>
          <w:b/>
          <w:lang w:eastAsia="en-US"/>
        </w:rPr>
        <w:t>Nariai:</w:t>
      </w:r>
    </w:p>
    <w:p w14:paraId="7952A60F" w14:textId="72B97A8B" w:rsidR="005C4061" w:rsidRDefault="005C4061" w:rsidP="00185555">
      <w:pPr>
        <w:jc w:val="center"/>
        <w:rPr>
          <w:b/>
          <w:lang w:eastAsia="en-US"/>
        </w:rPr>
      </w:pPr>
    </w:p>
    <w:p w14:paraId="1F60ADC5" w14:textId="4CC96A0C" w:rsidR="006D1B5E" w:rsidRDefault="006D1B5E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 w:rsidRPr="006D1B5E">
        <w:rPr>
          <w:rFonts w:ascii="Times New Roman" w:hAnsi="Times New Roman" w:cs="Times New Roman"/>
          <w:sz w:val="24"/>
          <w:szCs w:val="24"/>
        </w:rPr>
        <w:t>D</w:t>
      </w:r>
      <w:r w:rsidR="00C959C9" w:rsidRPr="006D1B5E">
        <w:rPr>
          <w:rFonts w:ascii="Times New Roman" w:hAnsi="Times New Roman" w:cs="Times New Roman"/>
          <w:sz w:val="24"/>
          <w:szCs w:val="24"/>
        </w:rPr>
        <w:t>r.</w:t>
      </w:r>
      <w:r w:rsidR="00C959C9" w:rsidRPr="00724C1F">
        <w:rPr>
          <w:rFonts w:ascii="Times New Roman" w:hAnsi="Times New Roman" w:cs="Times New Roman"/>
          <w:b/>
          <w:bCs/>
          <w:sz w:val="24"/>
          <w:szCs w:val="24"/>
        </w:rPr>
        <w:t xml:space="preserve"> Jurga </w:t>
      </w:r>
      <w:r w:rsidRPr="00724C1F">
        <w:rPr>
          <w:rFonts w:ascii="Times New Roman" w:hAnsi="Times New Roman" w:cs="Times New Roman"/>
          <w:b/>
          <w:bCs/>
          <w:sz w:val="24"/>
          <w:szCs w:val="24"/>
        </w:rPr>
        <w:t>MOTIEJŪNAITĖ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</w:p>
    <w:p w14:paraId="57F12E53" w14:textId="0BB544DF" w:rsidR="006D1B5E" w:rsidRDefault="006D1B5E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tos </w:t>
      </w:r>
      <w:proofErr w:type="spellStart"/>
      <w:r>
        <w:rPr>
          <w:rFonts w:ascii="Times New Roman" w:hAnsi="Times New Roman" w:cs="Times New Roman"/>
          <w:sz w:val="24"/>
          <w:szCs w:val="24"/>
        </w:rPr>
        <w:t>moks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kologi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nkoty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 012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19230363" w14:textId="7C3F912E" w:rsidR="00C959C9" w:rsidRDefault="00C959C9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tos tyrimų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ras</w:t>
      </w:r>
      <w:proofErr w:type="spellEnd"/>
      <w:r w:rsidR="000562F0">
        <w:rPr>
          <w:rFonts w:ascii="Times New Roman" w:hAnsi="Times New Roman" w:cs="Times New Roman"/>
          <w:sz w:val="24"/>
          <w:szCs w:val="24"/>
        </w:rPr>
        <w:t>;</w:t>
      </w:r>
    </w:p>
    <w:p w14:paraId="2DB17E35" w14:textId="77777777" w:rsidR="000562F0" w:rsidRDefault="000562F0" w:rsidP="00B97539">
      <w:pPr>
        <w:pStyle w:val="xxmsonormal"/>
        <w:ind w:left="851"/>
        <w:jc w:val="center"/>
      </w:pPr>
    </w:p>
    <w:p w14:paraId="5951CEE1" w14:textId="649AE2DC" w:rsidR="000562F0" w:rsidRDefault="0025187B" w:rsidP="00B97539">
      <w:pPr>
        <w:jc w:val="center"/>
      </w:pPr>
      <w:r>
        <w:t>D</w:t>
      </w:r>
      <w:r w:rsidR="00C959C9" w:rsidRPr="0025187B">
        <w:t>r.</w:t>
      </w:r>
      <w:r w:rsidR="00C959C9" w:rsidRPr="00724C1F">
        <w:rPr>
          <w:b/>
          <w:bCs/>
        </w:rPr>
        <w:t xml:space="preserve"> Kęstutis </w:t>
      </w:r>
      <w:r w:rsidRPr="00724C1F">
        <w:rPr>
          <w:b/>
          <w:bCs/>
        </w:rPr>
        <w:t>ARMOLAITIS</w:t>
      </w:r>
      <w:r>
        <w:t>,</w:t>
      </w:r>
    </w:p>
    <w:p w14:paraId="0401D9B7" w14:textId="77777777" w:rsidR="00C31ED8" w:rsidRDefault="00C31ED8" w:rsidP="00C31ED8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tos </w:t>
      </w:r>
      <w:proofErr w:type="spellStart"/>
      <w:r>
        <w:rPr>
          <w:rFonts w:ascii="Times New Roman" w:hAnsi="Times New Roman" w:cs="Times New Roman"/>
          <w:sz w:val="24"/>
          <w:szCs w:val="24"/>
        </w:rPr>
        <w:t>moks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kologi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nkoty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 012,</w:t>
      </w:r>
    </w:p>
    <w:p w14:paraId="5609FF4C" w14:textId="77777777" w:rsidR="00C31ED8" w:rsidRDefault="00C31ED8" w:rsidP="00C31ED8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 w:rsidRPr="0025187B">
        <w:rPr>
          <w:rFonts w:ascii="Times New Roman" w:hAnsi="Times New Roman" w:cs="Times New Roman"/>
          <w:sz w:val="24"/>
          <w:szCs w:val="24"/>
        </w:rPr>
        <w:t xml:space="preserve">Lietuvos </w:t>
      </w:r>
      <w:proofErr w:type="spellStart"/>
      <w:r w:rsidRPr="0025187B">
        <w:rPr>
          <w:rFonts w:ascii="Times New Roman" w:hAnsi="Times New Roman" w:cs="Times New Roman"/>
          <w:sz w:val="24"/>
          <w:szCs w:val="24"/>
        </w:rPr>
        <w:t>agrarinių</w:t>
      </w:r>
      <w:proofErr w:type="spellEnd"/>
      <w:r w:rsidRPr="0025187B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25187B">
        <w:rPr>
          <w:rFonts w:ascii="Times New Roman" w:hAnsi="Times New Roman" w:cs="Times New Roman"/>
          <w:sz w:val="24"/>
          <w:szCs w:val="24"/>
        </w:rPr>
        <w:t>miškų</w:t>
      </w:r>
      <w:proofErr w:type="spellEnd"/>
      <w:r w:rsidRPr="002518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187B">
        <w:rPr>
          <w:rFonts w:ascii="Times New Roman" w:hAnsi="Times New Roman" w:cs="Times New Roman"/>
          <w:sz w:val="24"/>
          <w:szCs w:val="24"/>
        </w:rPr>
        <w:t>mokslų</w:t>
      </w:r>
      <w:proofErr w:type="spellEnd"/>
      <w:r w:rsidRPr="002518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187B">
        <w:rPr>
          <w:rFonts w:ascii="Times New Roman" w:hAnsi="Times New Roman" w:cs="Times New Roman"/>
          <w:sz w:val="24"/>
          <w:szCs w:val="24"/>
        </w:rPr>
        <w:t>centras</w:t>
      </w:r>
      <w:proofErr w:type="spellEnd"/>
      <w:r w:rsidRPr="0025187B">
        <w:rPr>
          <w:rFonts w:ascii="Times New Roman" w:hAnsi="Times New Roman" w:cs="Times New Roman"/>
          <w:sz w:val="24"/>
          <w:szCs w:val="24"/>
        </w:rPr>
        <w:t>;</w:t>
      </w:r>
    </w:p>
    <w:p w14:paraId="6231BBE8" w14:textId="77777777" w:rsidR="0025187B" w:rsidRDefault="0025187B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</w:p>
    <w:p w14:paraId="01EF8FAB" w14:textId="568C5F52" w:rsidR="0025187B" w:rsidRDefault="0025187B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C959C9" w:rsidRPr="0025187B">
        <w:rPr>
          <w:rFonts w:ascii="Times New Roman" w:hAnsi="Times New Roman" w:cs="Times New Roman"/>
          <w:sz w:val="24"/>
          <w:szCs w:val="24"/>
        </w:rPr>
        <w:t>r.</w:t>
      </w:r>
      <w:r w:rsidR="00C959C9" w:rsidRPr="00724C1F">
        <w:rPr>
          <w:rFonts w:ascii="Times New Roman" w:hAnsi="Times New Roman" w:cs="Times New Roman"/>
          <w:b/>
          <w:bCs/>
          <w:sz w:val="24"/>
          <w:szCs w:val="24"/>
        </w:rPr>
        <w:t xml:space="preserve"> Vidas </w:t>
      </w:r>
      <w:r w:rsidRPr="00724C1F">
        <w:rPr>
          <w:rFonts w:ascii="Times New Roman" w:hAnsi="Times New Roman" w:cs="Times New Roman"/>
          <w:b/>
          <w:bCs/>
          <w:sz w:val="24"/>
          <w:szCs w:val="24"/>
        </w:rPr>
        <w:t>STAKĖNAS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246D3B8C" w14:textId="77777777" w:rsidR="0025187B" w:rsidRDefault="0025187B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tos </w:t>
      </w:r>
      <w:proofErr w:type="spellStart"/>
      <w:r>
        <w:rPr>
          <w:rFonts w:ascii="Times New Roman" w:hAnsi="Times New Roman" w:cs="Times New Roman"/>
          <w:sz w:val="24"/>
          <w:szCs w:val="24"/>
        </w:rPr>
        <w:t>moks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kologi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nkoty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 012,</w:t>
      </w:r>
    </w:p>
    <w:p w14:paraId="389F4931" w14:textId="5C6FA4A4" w:rsidR="0025187B" w:rsidRDefault="0025187B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 w:rsidRPr="0025187B">
        <w:rPr>
          <w:rFonts w:ascii="Times New Roman" w:hAnsi="Times New Roman" w:cs="Times New Roman"/>
          <w:sz w:val="24"/>
          <w:szCs w:val="24"/>
        </w:rPr>
        <w:t xml:space="preserve">Lietuvos </w:t>
      </w:r>
      <w:proofErr w:type="spellStart"/>
      <w:r w:rsidRPr="0025187B">
        <w:rPr>
          <w:rFonts w:ascii="Times New Roman" w:hAnsi="Times New Roman" w:cs="Times New Roman"/>
          <w:sz w:val="24"/>
          <w:szCs w:val="24"/>
        </w:rPr>
        <w:t>agrarinių</w:t>
      </w:r>
      <w:proofErr w:type="spellEnd"/>
      <w:r w:rsidRPr="0025187B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25187B">
        <w:rPr>
          <w:rFonts w:ascii="Times New Roman" w:hAnsi="Times New Roman" w:cs="Times New Roman"/>
          <w:sz w:val="24"/>
          <w:szCs w:val="24"/>
        </w:rPr>
        <w:t>miškų</w:t>
      </w:r>
      <w:proofErr w:type="spellEnd"/>
      <w:r w:rsidRPr="002518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187B">
        <w:rPr>
          <w:rFonts w:ascii="Times New Roman" w:hAnsi="Times New Roman" w:cs="Times New Roman"/>
          <w:sz w:val="24"/>
          <w:szCs w:val="24"/>
        </w:rPr>
        <w:t>mokslų</w:t>
      </w:r>
      <w:proofErr w:type="spellEnd"/>
      <w:r w:rsidRPr="002518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187B">
        <w:rPr>
          <w:rFonts w:ascii="Times New Roman" w:hAnsi="Times New Roman" w:cs="Times New Roman"/>
          <w:sz w:val="24"/>
          <w:szCs w:val="24"/>
        </w:rPr>
        <w:t>centras</w:t>
      </w:r>
      <w:proofErr w:type="spellEnd"/>
      <w:r w:rsidRPr="0025187B">
        <w:rPr>
          <w:rFonts w:ascii="Times New Roman" w:hAnsi="Times New Roman" w:cs="Times New Roman"/>
          <w:sz w:val="24"/>
          <w:szCs w:val="24"/>
        </w:rPr>
        <w:t>;</w:t>
      </w:r>
    </w:p>
    <w:p w14:paraId="7482F116" w14:textId="77777777" w:rsidR="0025187B" w:rsidRDefault="0025187B" w:rsidP="00B97539">
      <w:pPr>
        <w:pStyle w:val="xxmsonormal"/>
        <w:ind w:left="851"/>
        <w:jc w:val="center"/>
        <w:rPr>
          <w:rFonts w:ascii="Times New Roman" w:hAnsi="Times New Roman" w:cs="Times New Roman"/>
          <w:sz w:val="24"/>
          <w:szCs w:val="24"/>
        </w:rPr>
      </w:pPr>
    </w:p>
    <w:p w14:paraId="4AAB5808" w14:textId="01DCEC17" w:rsidR="0025187B" w:rsidRDefault="0025187B" w:rsidP="00B97539">
      <w:pPr>
        <w:pStyle w:val="xxmsonormal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5187B">
        <w:rPr>
          <w:rFonts w:ascii="Times New Roman" w:hAnsi="Times New Roman" w:cs="Times New Roman"/>
          <w:sz w:val="24"/>
          <w:szCs w:val="24"/>
        </w:rPr>
        <w:t>P</w:t>
      </w:r>
      <w:r w:rsidR="00C959C9" w:rsidRPr="0025187B">
        <w:rPr>
          <w:rFonts w:ascii="Times New Roman" w:hAnsi="Times New Roman" w:cs="Times New Roman"/>
          <w:sz w:val="24"/>
          <w:szCs w:val="24"/>
        </w:rPr>
        <w:t>rof. dr.</w:t>
      </w:r>
      <w:r w:rsidR="00C959C9" w:rsidRPr="00724C1F">
        <w:rPr>
          <w:rFonts w:ascii="Times New Roman" w:hAnsi="Times New Roman" w:cs="Times New Roman"/>
          <w:b/>
          <w:bCs/>
          <w:sz w:val="24"/>
          <w:szCs w:val="24"/>
        </w:rPr>
        <w:t xml:space="preserve"> Charles </w:t>
      </w:r>
      <w:r w:rsidRPr="00724C1F">
        <w:rPr>
          <w:rFonts w:ascii="Times New Roman" w:hAnsi="Times New Roman" w:cs="Times New Roman"/>
          <w:b/>
          <w:bCs/>
          <w:sz w:val="24"/>
          <w:szCs w:val="24"/>
        </w:rPr>
        <w:t>RUFFNER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</w:p>
    <w:p w14:paraId="0E27EC75" w14:textId="0A9E905F" w:rsidR="0025187B" w:rsidRDefault="00C959C9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žemė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ūkio </w:t>
      </w:r>
      <w:proofErr w:type="spellStart"/>
      <w:r>
        <w:rPr>
          <w:rFonts w:ascii="Times New Roman" w:hAnsi="Times New Roman" w:cs="Times New Roman"/>
          <w:sz w:val="24"/>
          <w:szCs w:val="24"/>
        </w:rPr>
        <w:t>moks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škoty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004</w:t>
      </w:r>
      <w:r w:rsidR="0025187B">
        <w:rPr>
          <w:rFonts w:ascii="Times New Roman" w:hAnsi="Times New Roman" w:cs="Times New Roman"/>
          <w:sz w:val="24"/>
          <w:szCs w:val="24"/>
        </w:rPr>
        <w:t>,</w:t>
      </w:r>
    </w:p>
    <w:p w14:paraId="01DE9A42" w14:textId="094652EE" w:rsidR="00C959C9" w:rsidRDefault="0025187B" w:rsidP="00B97539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iet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inoja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eta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71C2941" w14:textId="77777777" w:rsidR="00C959C9" w:rsidRDefault="00C959C9" w:rsidP="005C4061">
      <w:pPr>
        <w:jc w:val="center"/>
        <w:rPr>
          <w:bCs/>
          <w:lang w:eastAsia="en-US"/>
        </w:rPr>
      </w:pPr>
    </w:p>
    <w:p w14:paraId="6215CBB5" w14:textId="77777777" w:rsidR="00C959C9" w:rsidRDefault="00C959C9" w:rsidP="005C4061">
      <w:pPr>
        <w:jc w:val="center"/>
        <w:rPr>
          <w:bCs/>
          <w:lang w:eastAsia="en-US"/>
        </w:rPr>
      </w:pPr>
    </w:p>
    <w:p w14:paraId="2011B5F9" w14:textId="77777777" w:rsidR="00F572D1" w:rsidRPr="00185555" w:rsidRDefault="00123091" w:rsidP="00F572D1">
      <w:pPr>
        <w:jc w:val="center"/>
        <w:rPr>
          <w:lang w:eastAsia="en-US"/>
        </w:rPr>
      </w:pPr>
      <w:r w:rsidRPr="00185555">
        <w:rPr>
          <w:lang w:eastAsia="en-US"/>
        </w:rPr>
        <w:t>Su daktaro disertacija galima susipažinti</w:t>
      </w:r>
      <w:r w:rsidR="00121844" w:rsidRPr="00185555">
        <w:rPr>
          <w:lang w:eastAsia="en-US"/>
        </w:rPr>
        <w:t>:</w:t>
      </w:r>
      <w:r w:rsidR="005F1C65" w:rsidRPr="00185555">
        <w:rPr>
          <w:lang w:eastAsia="en-US"/>
        </w:rPr>
        <w:t xml:space="preserve"> </w:t>
      </w:r>
    </w:p>
    <w:p w14:paraId="6BC86826" w14:textId="77777777" w:rsidR="00F572D1" w:rsidRPr="00185555" w:rsidRDefault="00604086" w:rsidP="00F572D1">
      <w:pPr>
        <w:jc w:val="center"/>
        <w:rPr>
          <w:lang w:eastAsia="en-US"/>
        </w:rPr>
      </w:pPr>
      <w:r w:rsidRPr="00185555">
        <w:rPr>
          <w:lang w:eastAsia="en-US"/>
        </w:rPr>
        <w:t xml:space="preserve">Nacionalinėje Martyno Mažvydo, </w:t>
      </w:r>
    </w:p>
    <w:p w14:paraId="65EDAD49" w14:textId="77777777" w:rsidR="00604086" w:rsidRDefault="00F572D1" w:rsidP="00F572D1">
      <w:pPr>
        <w:jc w:val="center"/>
        <w:rPr>
          <w:lang w:eastAsia="en-US"/>
        </w:rPr>
      </w:pPr>
      <w:r>
        <w:rPr>
          <w:lang w:eastAsia="en-US"/>
        </w:rPr>
        <w:t>Lietuvos a</w:t>
      </w:r>
      <w:r w:rsidR="008A2283">
        <w:rPr>
          <w:lang w:eastAsia="en-US"/>
        </w:rPr>
        <w:t>grarinių ir miškų mokslų centro</w:t>
      </w:r>
    </w:p>
    <w:p w14:paraId="46C37910" w14:textId="77777777" w:rsidR="00F572D1" w:rsidRDefault="00604086" w:rsidP="00604086">
      <w:pPr>
        <w:jc w:val="center"/>
        <w:rPr>
          <w:lang w:eastAsia="en-US"/>
        </w:rPr>
      </w:pPr>
      <w:r>
        <w:rPr>
          <w:lang w:eastAsia="en-US"/>
        </w:rPr>
        <w:t>ir</w:t>
      </w:r>
      <w:r w:rsidR="00F572D1">
        <w:rPr>
          <w:lang w:eastAsia="en-US"/>
        </w:rPr>
        <w:t xml:space="preserve"> </w:t>
      </w:r>
      <w:r>
        <w:rPr>
          <w:lang w:eastAsia="en-US"/>
        </w:rPr>
        <w:t xml:space="preserve">Vytauto Didžiojo universiteto </w:t>
      </w:r>
      <w:r w:rsidR="00F572D1">
        <w:rPr>
          <w:lang w:eastAsia="en-US"/>
        </w:rPr>
        <w:t>bibliotekose</w:t>
      </w:r>
      <w:r w:rsidR="006C211F">
        <w:rPr>
          <w:lang w:eastAsia="en-US"/>
        </w:rPr>
        <w:t>.</w:t>
      </w:r>
    </w:p>
    <w:p w14:paraId="44EAFD9C" w14:textId="77777777" w:rsidR="00B676DC" w:rsidRDefault="00B676DC">
      <w:pPr>
        <w:jc w:val="center"/>
        <w:rPr>
          <w:lang w:eastAsia="en-US"/>
        </w:rPr>
      </w:pPr>
    </w:p>
    <w:p w14:paraId="6DB84A8C" w14:textId="29E38C39" w:rsidR="0024097B" w:rsidRDefault="0024097B" w:rsidP="5686D719">
      <w:pPr>
        <w:jc w:val="center"/>
        <w:rPr>
          <w:lang w:eastAsia="en-US"/>
        </w:rPr>
      </w:pPr>
    </w:p>
    <w:p w14:paraId="4B94D5A5" w14:textId="68FD0CB5" w:rsidR="0024097B" w:rsidRDefault="0024097B" w:rsidP="5686D719">
      <w:pPr>
        <w:jc w:val="both"/>
        <w:rPr>
          <w:lang w:eastAsia="en-US"/>
        </w:rPr>
      </w:pPr>
    </w:p>
    <w:p w14:paraId="3656B9AB" w14:textId="77777777" w:rsidR="0024097B" w:rsidRDefault="0024097B" w:rsidP="0024097B">
      <w:pPr>
        <w:rPr>
          <w:lang w:eastAsia="en-US"/>
        </w:rPr>
      </w:pPr>
    </w:p>
    <w:p w14:paraId="053FE20D" w14:textId="77777777" w:rsidR="00123091" w:rsidRDefault="00123091">
      <w:pPr>
        <w:ind w:left="5184"/>
      </w:pPr>
      <w:r>
        <w:rPr>
          <w:lang w:eastAsia="en-US"/>
        </w:rPr>
        <w:t>Rektorius</w:t>
      </w:r>
    </w:p>
    <w:sectPr w:rsidR="00123091">
      <w:pgSz w:w="11906" w:h="16838"/>
      <w:pgMar w:top="1438" w:right="1646" w:bottom="360" w:left="198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sTQ2MzMxN7CwNLZU0lEKTi0uzszPAykwqgUAL5W7jCwAAAA="/>
  </w:docVars>
  <w:rsids>
    <w:rsidRoot w:val="00ED588D"/>
    <w:rsid w:val="000004F9"/>
    <w:rsid w:val="00000870"/>
    <w:rsid w:val="00001738"/>
    <w:rsid w:val="00004DF3"/>
    <w:rsid w:val="000060CB"/>
    <w:rsid w:val="000141D2"/>
    <w:rsid w:val="0002314C"/>
    <w:rsid w:val="00023C22"/>
    <w:rsid w:val="00032B7E"/>
    <w:rsid w:val="00035A19"/>
    <w:rsid w:val="00043A1D"/>
    <w:rsid w:val="00045F7C"/>
    <w:rsid w:val="000562F0"/>
    <w:rsid w:val="00060210"/>
    <w:rsid w:val="00061244"/>
    <w:rsid w:val="00065D8A"/>
    <w:rsid w:val="00075C8C"/>
    <w:rsid w:val="0008106E"/>
    <w:rsid w:val="0008221C"/>
    <w:rsid w:val="00085946"/>
    <w:rsid w:val="00091856"/>
    <w:rsid w:val="000A43AD"/>
    <w:rsid w:val="000B12CD"/>
    <w:rsid w:val="000B244E"/>
    <w:rsid w:val="000B3074"/>
    <w:rsid w:val="000B627E"/>
    <w:rsid w:val="000C02E1"/>
    <w:rsid w:val="000C2636"/>
    <w:rsid w:val="000C3C61"/>
    <w:rsid w:val="000C7DFD"/>
    <w:rsid w:val="000D1926"/>
    <w:rsid w:val="000D345E"/>
    <w:rsid w:val="000E2109"/>
    <w:rsid w:val="000E7719"/>
    <w:rsid w:val="000F0E55"/>
    <w:rsid w:val="000F64EB"/>
    <w:rsid w:val="000F79AD"/>
    <w:rsid w:val="00105D96"/>
    <w:rsid w:val="001061DF"/>
    <w:rsid w:val="001077BE"/>
    <w:rsid w:val="0011431B"/>
    <w:rsid w:val="00115EAE"/>
    <w:rsid w:val="00116D73"/>
    <w:rsid w:val="00117772"/>
    <w:rsid w:val="00121324"/>
    <w:rsid w:val="00121844"/>
    <w:rsid w:val="00123091"/>
    <w:rsid w:val="00125387"/>
    <w:rsid w:val="0012712D"/>
    <w:rsid w:val="001272F8"/>
    <w:rsid w:val="00127527"/>
    <w:rsid w:val="00131E67"/>
    <w:rsid w:val="00133E15"/>
    <w:rsid w:val="0013673F"/>
    <w:rsid w:val="001455A3"/>
    <w:rsid w:val="001512C9"/>
    <w:rsid w:val="00165F98"/>
    <w:rsid w:val="001660F9"/>
    <w:rsid w:val="00183EAE"/>
    <w:rsid w:val="00185555"/>
    <w:rsid w:val="00190367"/>
    <w:rsid w:val="001A07A2"/>
    <w:rsid w:val="001A2421"/>
    <w:rsid w:val="001A361B"/>
    <w:rsid w:val="001B0031"/>
    <w:rsid w:val="001B26BE"/>
    <w:rsid w:val="001B26E8"/>
    <w:rsid w:val="001B37FC"/>
    <w:rsid w:val="001B54A9"/>
    <w:rsid w:val="001C00C4"/>
    <w:rsid w:val="001C5E6D"/>
    <w:rsid w:val="001D5E48"/>
    <w:rsid w:val="001F03D6"/>
    <w:rsid w:val="001F52C3"/>
    <w:rsid w:val="001F7A67"/>
    <w:rsid w:val="00200E81"/>
    <w:rsid w:val="00207D3C"/>
    <w:rsid w:val="00210A27"/>
    <w:rsid w:val="00212552"/>
    <w:rsid w:val="00214015"/>
    <w:rsid w:val="00220D77"/>
    <w:rsid w:val="00226029"/>
    <w:rsid w:val="00232398"/>
    <w:rsid w:val="00236A93"/>
    <w:rsid w:val="0024097B"/>
    <w:rsid w:val="00243F7B"/>
    <w:rsid w:val="00247BA7"/>
    <w:rsid w:val="0025187B"/>
    <w:rsid w:val="00256D31"/>
    <w:rsid w:val="0026007E"/>
    <w:rsid w:val="002600A5"/>
    <w:rsid w:val="00263435"/>
    <w:rsid w:val="00283362"/>
    <w:rsid w:val="00283408"/>
    <w:rsid w:val="0028538C"/>
    <w:rsid w:val="0028630E"/>
    <w:rsid w:val="00287BAD"/>
    <w:rsid w:val="002920BA"/>
    <w:rsid w:val="00295872"/>
    <w:rsid w:val="002970CA"/>
    <w:rsid w:val="002A01BE"/>
    <w:rsid w:val="002A2C49"/>
    <w:rsid w:val="002A3E67"/>
    <w:rsid w:val="002A3EC1"/>
    <w:rsid w:val="002B2DDC"/>
    <w:rsid w:val="002B2F4D"/>
    <w:rsid w:val="002C08BD"/>
    <w:rsid w:val="002D3986"/>
    <w:rsid w:val="002D7A10"/>
    <w:rsid w:val="002E0C68"/>
    <w:rsid w:val="002E6D99"/>
    <w:rsid w:val="002F2D19"/>
    <w:rsid w:val="002F39B8"/>
    <w:rsid w:val="002F5C53"/>
    <w:rsid w:val="00300918"/>
    <w:rsid w:val="00311D56"/>
    <w:rsid w:val="00316266"/>
    <w:rsid w:val="00317757"/>
    <w:rsid w:val="003213E9"/>
    <w:rsid w:val="003228AE"/>
    <w:rsid w:val="00327467"/>
    <w:rsid w:val="003274CC"/>
    <w:rsid w:val="00335F8A"/>
    <w:rsid w:val="00336394"/>
    <w:rsid w:val="00351011"/>
    <w:rsid w:val="00351098"/>
    <w:rsid w:val="003529C1"/>
    <w:rsid w:val="00356990"/>
    <w:rsid w:val="00357220"/>
    <w:rsid w:val="00361276"/>
    <w:rsid w:val="0036674B"/>
    <w:rsid w:val="00371E66"/>
    <w:rsid w:val="00380C36"/>
    <w:rsid w:val="00387E04"/>
    <w:rsid w:val="00387EDC"/>
    <w:rsid w:val="003911D7"/>
    <w:rsid w:val="0039225E"/>
    <w:rsid w:val="00395A77"/>
    <w:rsid w:val="003A3A30"/>
    <w:rsid w:val="003B024D"/>
    <w:rsid w:val="003B05AC"/>
    <w:rsid w:val="003C5ABD"/>
    <w:rsid w:val="003D3D1B"/>
    <w:rsid w:val="003D6A4C"/>
    <w:rsid w:val="003D7B05"/>
    <w:rsid w:val="003E2D69"/>
    <w:rsid w:val="003E3BC0"/>
    <w:rsid w:val="003E3FFF"/>
    <w:rsid w:val="003E77A7"/>
    <w:rsid w:val="003F1585"/>
    <w:rsid w:val="003F5278"/>
    <w:rsid w:val="003F54FB"/>
    <w:rsid w:val="00400220"/>
    <w:rsid w:val="004113C1"/>
    <w:rsid w:val="00416CFB"/>
    <w:rsid w:val="00422DC9"/>
    <w:rsid w:val="00423DD0"/>
    <w:rsid w:val="00424FD9"/>
    <w:rsid w:val="00426212"/>
    <w:rsid w:val="00427F6D"/>
    <w:rsid w:val="00436C6C"/>
    <w:rsid w:val="00441120"/>
    <w:rsid w:val="0045683D"/>
    <w:rsid w:val="00456843"/>
    <w:rsid w:val="00462618"/>
    <w:rsid w:val="00465337"/>
    <w:rsid w:val="00472E12"/>
    <w:rsid w:val="004739B0"/>
    <w:rsid w:val="004751C6"/>
    <w:rsid w:val="00476669"/>
    <w:rsid w:val="00480C82"/>
    <w:rsid w:val="00480E46"/>
    <w:rsid w:val="0048182E"/>
    <w:rsid w:val="004A0433"/>
    <w:rsid w:val="004A581A"/>
    <w:rsid w:val="004B192A"/>
    <w:rsid w:val="004B23D7"/>
    <w:rsid w:val="004B6E0D"/>
    <w:rsid w:val="004C279D"/>
    <w:rsid w:val="004C507B"/>
    <w:rsid w:val="004C5D22"/>
    <w:rsid w:val="004C5F88"/>
    <w:rsid w:val="004D6A7E"/>
    <w:rsid w:val="004F31C4"/>
    <w:rsid w:val="004F5C8B"/>
    <w:rsid w:val="00506A64"/>
    <w:rsid w:val="0051207B"/>
    <w:rsid w:val="00523FAD"/>
    <w:rsid w:val="0053019D"/>
    <w:rsid w:val="00533D6D"/>
    <w:rsid w:val="00536987"/>
    <w:rsid w:val="00536C0A"/>
    <w:rsid w:val="005422FE"/>
    <w:rsid w:val="00544992"/>
    <w:rsid w:val="005457F8"/>
    <w:rsid w:val="005526F4"/>
    <w:rsid w:val="0055453D"/>
    <w:rsid w:val="005548ED"/>
    <w:rsid w:val="005745B9"/>
    <w:rsid w:val="00574E0D"/>
    <w:rsid w:val="00575E51"/>
    <w:rsid w:val="00581899"/>
    <w:rsid w:val="00591400"/>
    <w:rsid w:val="005B5E5C"/>
    <w:rsid w:val="005C06AF"/>
    <w:rsid w:val="005C17AA"/>
    <w:rsid w:val="005C25A2"/>
    <w:rsid w:val="005C2869"/>
    <w:rsid w:val="005C4061"/>
    <w:rsid w:val="005C5F1E"/>
    <w:rsid w:val="005D1EC7"/>
    <w:rsid w:val="005D680B"/>
    <w:rsid w:val="005E1762"/>
    <w:rsid w:val="005E58C8"/>
    <w:rsid w:val="005F1C65"/>
    <w:rsid w:val="00602A06"/>
    <w:rsid w:val="00604086"/>
    <w:rsid w:val="00606F0D"/>
    <w:rsid w:val="00612608"/>
    <w:rsid w:val="00613031"/>
    <w:rsid w:val="00615ADA"/>
    <w:rsid w:val="00630344"/>
    <w:rsid w:val="00634D46"/>
    <w:rsid w:val="00637FAD"/>
    <w:rsid w:val="00646241"/>
    <w:rsid w:val="00646D26"/>
    <w:rsid w:val="00656B96"/>
    <w:rsid w:val="0066686C"/>
    <w:rsid w:val="00674CF6"/>
    <w:rsid w:val="00682228"/>
    <w:rsid w:val="00683CBF"/>
    <w:rsid w:val="00694350"/>
    <w:rsid w:val="0069743E"/>
    <w:rsid w:val="006A061D"/>
    <w:rsid w:val="006A3750"/>
    <w:rsid w:val="006B09D8"/>
    <w:rsid w:val="006B0A1F"/>
    <w:rsid w:val="006B1554"/>
    <w:rsid w:val="006B7A22"/>
    <w:rsid w:val="006C211F"/>
    <w:rsid w:val="006C784C"/>
    <w:rsid w:val="006D1B5E"/>
    <w:rsid w:val="006D1BC5"/>
    <w:rsid w:val="006D5B16"/>
    <w:rsid w:val="006D6BE5"/>
    <w:rsid w:val="006E09F0"/>
    <w:rsid w:val="006E49AE"/>
    <w:rsid w:val="006E5CC3"/>
    <w:rsid w:val="006F196F"/>
    <w:rsid w:val="006F1C7C"/>
    <w:rsid w:val="006F21B3"/>
    <w:rsid w:val="00722269"/>
    <w:rsid w:val="00723391"/>
    <w:rsid w:val="00723DBE"/>
    <w:rsid w:val="007353D9"/>
    <w:rsid w:val="007355E3"/>
    <w:rsid w:val="007369E1"/>
    <w:rsid w:val="00740FDC"/>
    <w:rsid w:val="007524EB"/>
    <w:rsid w:val="007569F4"/>
    <w:rsid w:val="0076296C"/>
    <w:rsid w:val="007654E1"/>
    <w:rsid w:val="007673D4"/>
    <w:rsid w:val="00767F13"/>
    <w:rsid w:val="00770F78"/>
    <w:rsid w:val="00772550"/>
    <w:rsid w:val="00785F47"/>
    <w:rsid w:val="0079327C"/>
    <w:rsid w:val="00793A9F"/>
    <w:rsid w:val="0079728D"/>
    <w:rsid w:val="007A01EB"/>
    <w:rsid w:val="007A4B4B"/>
    <w:rsid w:val="007B4B52"/>
    <w:rsid w:val="007B4EA9"/>
    <w:rsid w:val="007B5C6A"/>
    <w:rsid w:val="007B6258"/>
    <w:rsid w:val="007B7FF6"/>
    <w:rsid w:val="007C03D9"/>
    <w:rsid w:val="007C05B9"/>
    <w:rsid w:val="007C0F5E"/>
    <w:rsid w:val="007C11C5"/>
    <w:rsid w:val="007C2CEF"/>
    <w:rsid w:val="007C667C"/>
    <w:rsid w:val="007D22D3"/>
    <w:rsid w:val="007D42E4"/>
    <w:rsid w:val="007D6AF3"/>
    <w:rsid w:val="007E07AC"/>
    <w:rsid w:val="007E5BF1"/>
    <w:rsid w:val="007E6655"/>
    <w:rsid w:val="00806919"/>
    <w:rsid w:val="008120C4"/>
    <w:rsid w:val="00820A6D"/>
    <w:rsid w:val="008401F8"/>
    <w:rsid w:val="008459E9"/>
    <w:rsid w:val="00862FA1"/>
    <w:rsid w:val="00863924"/>
    <w:rsid w:val="008756B3"/>
    <w:rsid w:val="00881F1F"/>
    <w:rsid w:val="008836C4"/>
    <w:rsid w:val="00884082"/>
    <w:rsid w:val="00892E22"/>
    <w:rsid w:val="008A2283"/>
    <w:rsid w:val="008A2FEB"/>
    <w:rsid w:val="008A76C1"/>
    <w:rsid w:val="008B1A36"/>
    <w:rsid w:val="008B36DA"/>
    <w:rsid w:val="008D0D7F"/>
    <w:rsid w:val="008D3FFD"/>
    <w:rsid w:val="008E6752"/>
    <w:rsid w:val="008F222B"/>
    <w:rsid w:val="008F4696"/>
    <w:rsid w:val="0090067A"/>
    <w:rsid w:val="00900D99"/>
    <w:rsid w:val="00902F19"/>
    <w:rsid w:val="00906367"/>
    <w:rsid w:val="009074AB"/>
    <w:rsid w:val="009156FE"/>
    <w:rsid w:val="00915FE3"/>
    <w:rsid w:val="00921504"/>
    <w:rsid w:val="0092614F"/>
    <w:rsid w:val="00926E8B"/>
    <w:rsid w:val="009416E0"/>
    <w:rsid w:val="00946353"/>
    <w:rsid w:val="009472E6"/>
    <w:rsid w:val="00947A14"/>
    <w:rsid w:val="009519BF"/>
    <w:rsid w:val="00951F59"/>
    <w:rsid w:val="009664AF"/>
    <w:rsid w:val="00973A0C"/>
    <w:rsid w:val="00981339"/>
    <w:rsid w:val="00983484"/>
    <w:rsid w:val="009837D7"/>
    <w:rsid w:val="00994B0E"/>
    <w:rsid w:val="009A29F9"/>
    <w:rsid w:val="009A2DA4"/>
    <w:rsid w:val="009B28E4"/>
    <w:rsid w:val="009B76CE"/>
    <w:rsid w:val="009C4A90"/>
    <w:rsid w:val="009D52EF"/>
    <w:rsid w:val="009D6B61"/>
    <w:rsid w:val="009E125D"/>
    <w:rsid w:val="009E2177"/>
    <w:rsid w:val="009E3FDF"/>
    <w:rsid w:val="009F6D31"/>
    <w:rsid w:val="00A04E14"/>
    <w:rsid w:val="00A05A11"/>
    <w:rsid w:val="00A0757C"/>
    <w:rsid w:val="00A102B0"/>
    <w:rsid w:val="00A15094"/>
    <w:rsid w:val="00A1670E"/>
    <w:rsid w:val="00A32EBC"/>
    <w:rsid w:val="00A35438"/>
    <w:rsid w:val="00A3774F"/>
    <w:rsid w:val="00A42C27"/>
    <w:rsid w:val="00A46567"/>
    <w:rsid w:val="00A46B6D"/>
    <w:rsid w:val="00A5635C"/>
    <w:rsid w:val="00A62EDA"/>
    <w:rsid w:val="00A65B9C"/>
    <w:rsid w:val="00A66E7F"/>
    <w:rsid w:val="00A725D4"/>
    <w:rsid w:val="00A82192"/>
    <w:rsid w:val="00A95398"/>
    <w:rsid w:val="00A9606B"/>
    <w:rsid w:val="00A9718E"/>
    <w:rsid w:val="00AA337F"/>
    <w:rsid w:val="00AB3A76"/>
    <w:rsid w:val="00AC15BB"/>
    <w:rsid w:val="00AC3B86"/>
    <w:rsid w:val="00AC6482"/>
    <w:rsid w:val="00AD12EB"/>
    <w:rsid w:val="00AD3161"/>
    <w:rsid w:val="00AE02C7"/>
    <w:rsid w:val="00AE684E"/>
    <w:rsid w:val="00AF3785"/>
    <w:rsid w:val="00AF5ECB"/>
    <w:rsid w:val="00B00152"/>
    <w:rsid w:val="00B07D2A"/>
    <w:rsid w:val="00B11923"/>
    <w:rsid w:val="00B12F6D"/>
    <w:rsid w:val="00B15A2E"/>
    <w:rsid w:val="00B2046F"/>
    <w:rsid w:val="00B233A2"/>
    <w:rsid w:val="00B23BB6"/>
    <w:rsid w:val="00B24D5F"/>
    <w:rsid w:val="00B24E40"/>
    <w:rsid w:val="00B2689C"/>
    <w:rsid w:val="00B311D2"/>
    <w:rsid w:val="00B33E46"/>
    <w:rsid w:val="00B35158"/>
    <w:rsid w:val="00B36877"/>
    <w:rsid w:val="00B377D4"/>
    <w:rsid w:val="00B443BF"/>
    <w:rsid w:val="00B44915"/>
    <w:rsid w:val="00B45966"/>
    <w:rsid w:val="00B45A1B"/>
    <w:rsid w:val="00B5566E"/>
    <w:rsid w:val="00B55B36"/>
    <w:rsid w:val="00B57722"/>
    <w:rsid w:val="00B60CEA"/>
    <w:rsid w:val="00B61E4F"/>
    <w:rsid w:val="00B64AC5"/>
    <w:rsid w:val="00B65B5F"/>
    <w:rsid w:val="00B676DC"/>
    <w:rsid w:val="00B7100F"/>
    <w:rsid w:val="00B7727D"/>
    <w:rsid w:val="00B820B2"/>
    <w:rsid w:val="00B85E1A"/>
    <w:rsid w:val="00B874B7"/>
    <w:rsid w:val="00B907E0"/>
    <w:rsid w:val="00B937D9"/>
    <w:rsid w:val="00B939F6"/>
    <w:rsid w:val="00B951C6"/>
    <w:rsid w:val="00B95BE9"/>
    <w:rsid w:val="00B97539"/>
    <w:rsid w:val="00B97FC4"/>
    <w:rsid w:val="00BA50BA"/>
    <w:rsid w:val="00BB085E"/>
    <w:rsid w:val="00BB1F7C"/>
    <w:rsid w:val="00BC0095"/>
    <w:rsid w:val="00BC26C3"/>
    <w:rsid w:val="00BC57A0"/>
    <w:rsid w:val="00BC7CCB"/>
    <w:rsid w:val="00BD3FF6"/>
    <w:rsid w:val="00BD46FB"/>
    <w:rsid w:val="00BD66FD"/>
    <w:rsid w:val="00BD6DD2"/>
    <w:rsid w:val="00BE0399"/>
    <w:rsid w:val="00BE0D44"/>
    <w:rsid w:val="00BE6AE7"/>
    <w:rsid w:val="00BF0420"/>
    <w:rsid w:val="00BF69EB"/>
    <w:rsid w:val="00C000DC"/>
    <w:rsid w:val="00C037D6"/>
    <w:rsid w:val="00C039CF"/>
    <w:rsid w:val="00C13F51"/>
    <w:rsid w:val="00C16877"/>
    <w:rsid w:val="00C202AA"/>
    <w:rsid w:val="00C21CED"/>
    <w:rsid w:val="00C2264F"/>
    <w:rsid w:val="00C24D1A"/>
    <w:rsid w:val="00C31ED8"/>
    <w:rsid w:val="00C32AF2"/>
    <w:rsid w:val="00C3310C"/>
    <w:rsid w:val="00C41778"/>
    <w:rsid w:val="00C462A5"/>
    <w:rsid w:val="00C54663"/>
    <w:rsid w:val="00C5591A"/>
    <w:rsid w:val="00C57964"/>
    <w:rsid w:val="00C60FC9"/>
    <w:rsid w:val="00C63622"/>
    <w:rsid w:val="00C705A1"/>
    <w:rsid w:val="00C75445"/>
    <w:rsid w:val="00C8390E"/>
    <w:rsid w:val="00C875F2"/>
    <w:rsid w:val="00C959C9"/>
    <w:rsid w:val="00CA2873"/>
    <w:rsid w:val="00CA3121"/>
    <w:rsid w:val="00CA3E32"/>
    <w:rsid w:val="00CB0511"/>
    <w:rsid w:val="00CB1106"/>
    <w:rsid w:val="00CB6D1B"/>
    <w:rsid w:val="00CC5E3B"/>
    <w:rsid w:val="00CD029E"/>
    <w:rsid w:val="00CD2CE7"/>
    <w:rsid w:val="00CD6100"/>
    <w:rsid w:val="00CE46FC"/>
    <w:rsid w:val="00CF01C1"/>
    <w:rsid w:val="00CF42CA"/>
    <w:rsid w:val="00D01838"/>
    <w:rsid w:val="00D02184"/>
    <w:rsid w:val="00D0606D"/>
    <w:rsid w:val="00D1095D"/>
    <w:rsid w:val="00D11F1B"/>
    <w:rsid w:val="00D127E8"/>
    <w:rsid w:val="00D22622"/>
    <w:rsid w:val="00D2550D"/>
    <w:rsid w:val="00D26BF3"/>
    <w:rsid w:val="00D326FA"/>
    <w:rsid w:val="00D3373E"/>
    <w:rsid w:val="00D339E8"/>
    <w:rsid w:val="00D36C5D"/>
    <w:rsid w:val="00D372B8"/>
    <w:rsid w:val="00D456ED"/>
    <w:rsid w:val="00D513AE"/>
    <w:rsid w:val="00D66A83"/>
    <w:rsid w:val="00D83DD1"/>
    <w:rsid w:val="00D86A85"/>
    <w:rsid w:val="00D900FE"/>
    <w:rsid w:val="00D97F11"/>
    <w:rsid w:val="00DA38E7"/>
    <w:rsid w:val="00DA6FB0"/>
    <w:rsid w:val="00DB1527"/>
    <w:rsid w:val="00DB1797"/>
    <w:rsid w:val="00DB4392"/>
    <w:rsid w:val="00DD56E8"/>
    <w:rsid w:val="00DD596B"/>
    <w:rsid w:val="00DE4534"/>
    <w:rsid w:val="00DE697A"/>
    <w:rsid w:val="00E023BB"/>
    <w:rsid w:val="00E05E59"/>
    <w:rsid w:val="00E0620A"/>
    <w:rsid w:val="00E12F7D"/>
    <w:rsid w:val="00E14BEE"/>
    <w:rsid w:val="00E155EE"/>
    <w:rsid w:val="00E2357E"/>
    <w:rsid w:val="00E34AA4"/>
    <w:rsid w:val="00E36BAB"/>
    <w:rsid w:val="00E40C52"/>
    <w:rsid w:val="00E4140B"/>
    <w:rsid w:val="00E42307"/>
    <w:rsid w:val="00E51826"/>
    <w:rsid w:val="00E51E20"/>
    <w:rsid w:val="00E51EF9"/>
    <w:rsid w:val="00E55399"/>
    <w:rsid w:val="00E63B50"/>
    <w:rsid w:val="00E72C05"/>
    <w:rsid w:val="00E7376B"/>
    <w:rsid w:val="00E737BE"/>
    <w:rsid w:val="00E81384"/>
    <w:rsid w:val="00E86174"/>
    <w:rsid w:val="00E96B3B"/>
    <w:rsid w:val="00EA2435"/>
    <w:rsid w:val="00EA55C7"/>
    <w:rsid w:val="00EA6CB8"/>
    <w:rsid w:val="00EA708B"/>
    <w:rsid w:val="00EA70F7"/>
    <w:rsid w:val="00EC31D2"/>
    <w:rsid w:val="00ED3896"/>
    <w:rsid w:val="00ED56D9"/>
    <w:rsid w:val="00ED588D"/>
    <w:rsid w:val="00EF2721"/>
    <w:rsid w:val="00EF735A"/>
    <w:rsid w:val="00F04CAB"/>
    <w:rsid w:val="00F10791"/>
    <w:rsid w:val="00F11ECD"/>
    <w:rsid w:val="00F17086"/>
    <w:rsid w:val="00F24152"/>
    <w:rsid w:val="00F27971"/>
    <w:rsid w:val="00F325F9"/>
    <w:rsid w:val="00F36B9B"/>
    <w:rsid w:val="00F37AEC"/>
    <w:rsid w:val="00F41819"/>
    <w:rsid w:val="00F424CA"/>
    <w:rsid w:val="00F468DE"/>
    <w:rsid w:val="00F5694A"/>
    <w:rsid w:val="00F572D1"/>
    <w:rsid w:val="00F60C44"/>
    <w:rsid w:val="00F65D06"/>
    <w:rsid w:val="00F71690"/>
    <w:rsid w:val="00F74179"/>
    <w:rsid w:val="00F77239"/>
    <w:rsid w:val="00F86500"/>
    <w:rsid w:val="00F96E13"/>
    <w:rsid w:val="00FA54BC"/>
    <w:rsid w:val="00FB5882"/>
    <w:rsid w:val="00FC0A18"/>
    <w:rsid w:val="00FC3494"/>
    <w:rsid w:val="00FD1677"/>
    <w:rsid w:val="00FD27AA"/>
    <w:rsid w:val="00FD2E61"/>
    <w:rsid w:val="00FD47F8"/>
    <w:rsid w:val="00FD5895"/>
    <w:rsid w:val="00FE4638"/>
    <w:rsid w:val="00FE6AED"/>
    <w:rsid w:val="00FF35AC"/>
    <w:rsid w:val="1D241629"/>
    <w:rsid w:val="53F5571D"/>
    <w:rsid w:val="5686D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B4F2FD"/>
  <w15:chartTrackingRefBased/>
  <w15:docId w15:val="{1811354F-3D30-4F7B-A614-370882B6F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lt-LT"/>
    </w:rPr>
  </w:style>
  <w:style w:type="paragraph" w:styleId="Heading1">
    <w:name w:val="heading 1"/>
    <w:basedOn w:val="Normal"/>
    <w:next w:val="Normal"/>
    <w:qFormat/>
    <w:pPr>
      <w:keepNext/>
      <w:ind w:right="-82"/>
      <w:jc w:val="center"/>
      <w:outlineLvl w:val="0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Cs w:val="20"/>
      <w:lang w:eastAsia="en-US"/>
    </w:rPr>
  </w:style>
  <w:style w:type="character" w:styleId="Hyperlink">
    <w:name w:val="Hyperlink"/>
    <w:rsid w:val="0024097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4097B"/>
    <w:rPr>
      <w:color w:val="605E5C"/>
      <w:shd w:val="clear" w:color="auto" w:fill="E1DFDD"/>
    </w:rPr>
  </w:style>
  <w:style w:type="paragraph" w:customStyle="1" w:styleId="xxmsonormal">
    <w:name w:val="x_xmsonormal"/>
    <w:basedOn w:val="Normal"/>
    <w:rsid w:val="00C959C9"/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 Y T A U T O  D I D Ž I O J O  U N I V E R S I T E T A S</vt:lpstr>
    </vt:vector>
  </TitlesOfParts>
  <Company>Svietimo ir mokslo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Y T A U T O  D I D Ž I O J O  U N I V E R S I T E T A S</dc:title>
  <dc:subject/>
  <dc:creator>ministerija</dc:creator>
  <cp:keywords/>
  <cp:lastModifiedBy>Indrė Bagdonienė</cp:lastModifiedBy>
  <cp:revision>13</cp:revision>
  <cp:lastPrinted>2017-07-24T22:08:00Z</cp:lastPrinted>
  <dcterms:created xsi:type="dcterms:W3CDTF">2021-10-25T10:41:00Z</dcterms:created>
  <dcterms:modified xsi:type="dcterms:W3CDTF">2021-10-25T10:49:00Z</dcterms:modified>
</cp:coreProperties>
</file>